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 past and present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Laura Austin, Denise Coleman, Markus Bacha,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0Z</dcterms:created>
  <dcterms:modified xsi:type="dcterms:W3CDTF">2023-11-02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